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3B29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A03B29">
        <w:rPr>
          <w:rFonts w:ascii="Preeti" w:hAnsi="Preeti"/>
          <w:b/>
          <w:sz w:val="36"/>
          <w:szCs w:val="32"/>
        </w:rPr>
        <w:t>e</w:t>
      </w:r>
      <w:r w:rsidR="00167031" w:rsidRPr="00985F93">
        <w:rPr>
          <w:rFonts w:ascii="Preeti" w:hAnsi="Preeti"/>
          <w:b/>
          <w:sz w:val="36"/>
          <w:szCs w:val="32"/>
        </w:rPr>
        <w:t>fpkq cfXjfg</w:t>
      </w:r>
      <w:r w:rsidR="00DC1BFD">
        <w:rPr>
          <w:rFonts w:ascii="Preeti" w:hAnsi="Preeti"/>
          <w:b/>
          <w:sz w:val="36"/>
          <w:szCs w:val="32"/>
        </w:rPr>
        <w:t>s</w:t>
      </w:r>
      <w:r w:rsidR="00A03B29">
        <w:rPr>
          <w:rFonts w:ascii="Preeti" w:hAnsi="Preeti"/>
          <w:b/>
          <w:sz w:val="36"/>
          <w:szCs w:val="32"/>
        </w:rPr>
        <w:t>f]</w:t>
      </w:r>
      <w:r w:rsidR="00D2688D">
        <w:rPr>
          <w:rFonts w:ascii="Preeti" w:hAnsi="Preeti"/>
          <w:b/>
          <w:sz w:val="36"/>
          <w:szCs w:val="32"/>
        </w:rPr>
        <w:t xml:space="preserve"> </w:t>
      </w:r>
      <w:r w:rsidR="00A03B29">
        <w:rPr>
          <w:rFonts w:ascii="Preeti" w:hAnsi="Preeti"/>
          <w:b/>
          <w:sz w:val="36"/>
          <w:szCs w:val="32"/>
        </w:rPr>
        <w:t xml:space="preserve"> </w:t>
      </w:r>
    </w:p>
    <w:p w:rsidR="006C7D44" w:rsidRPr="00B91F14" w:rsidRDefault="00A409ED" w:rsidP="00985F93">
      <w:pPr>
        <w:spacing w:line="360" w:lineRule="auto"/>
        <w:jc w:val="center"/>
        <w:rPr>
          <w:rFonts w:ascii="Preeti" w:hAnsi="Preeti"/>
          <w:b/>
          <w:sz w:val="28"/>
          <w:szCs w:val="32"/>
        </w:rPr>
      </w:pPr>
      <w:r w:rsidRPr="00B91F14">
        <w:rPr>
          <w:rFonts w:ascii="Noto Sans" w:hAnsi="Noto Sans"/>
          <w:b/>
          <w:sz w:val="28"/>
          <w:szCs w:val="32"/>
        </w:rPr>
        <w:t>Te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4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790825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b/>
                <w:sz w:val="36"/>
                <w:szCs w:val="32"/>
              </w:rPr>
              <w:t>;fd'bflos ljsf; kl/of]hgf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791785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b</w:t>
            </w:r>
            <w:r w:rsidR="00790825">
              <w:rPr>
                <w:rFonts w:ascii="Preeti" w:hAnsi="Preeti"/>
                <w:sz w:val="32"/>
                <w:szCs w:val="32"/>
              </w:rPr>
              <w:t>fr</w:t>
            </w:r>
            <w:r>
              <w:rPr>
                <w:rFonts w:ascii="Preeti" w:hAnsi="Preeti"/>
                <w:sz w:val="32"/>
                <w:szCs w:val="32"/>
              </w:rPr>
              <w:t>{</w:t>
            </w:r>
            <w:r w:rsidR="00790825">
              <w:rPr>
                <w:rFonts w:ascii="Preeti" w:hAnsi="Preeti"/>
                <w:sz w:val="32"/>
                <w:szCs w:val="32"/>
              </w:rPr>
              <w:t>'nf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407CE3" w:rsidRDefault="00D14C9F" w:rsidP="00740EF7">
      <w:pPr>
        <w:spacing w:after="0" w:line="360" w:lineRule="auto"/>
        <w:ind w:left="540"/>
        <w:jc w:val="both"/>
        <w:rPr>
          <w:rFonts w:ascii="Preeti" w:hAnsi="Preeti" w:cs="Arial"/>
          <w:sz w:val="32"/>
          <w:szCs w:val="32"/>
        </w:rPr>
      </w:pPr>
      <w:r w:rsidRPr="00D14C9F">
        <w:rPr>
          <w:rFonts w:ascii="Preeti" w:hAnsi="Preeti" w:cs="Times New Roman"/>
          <w:sz w:val="32"/>
          <w:szCs w:val="32"/>
        </w:rPr>
        <w:t>;fd'bfoLs u|fld0f ljsf; ;dfh g]kfn</w:t>
      </w:r>
      <w:r w:rsidR="00407CE3" w:rsidRPr="00407CE3">
        <w:rPr>
          <w:rFonts w:ascii="Preeti" w:hAnsi="Preeti" w:cs="Arial"/>
          <w:sz w:val="32"/>
          <w:szCs w:val="32"/>
        </w:rPr>
        <w:t xml:space="preserve">, ;+:yf btf{ P]g @)#$ cg';f/ d'gfkmf /lxt /fhlglt /lxt Ps ;fdflhs ;+:yfsf] ?kdf ;+:yf btf{ P]g cGt/ut lhNnf k|zf;g sfof{no bfr'{nfdf </w:t>
      </w:r>
      <w:r>
        <w:rPr>
          <w:rFonts w:ascii="Preeti" w:hAnsi="Preeti" w:cs="Arial"/>
          <w:sz w:val="32"/>
          <w:szCs w:val="32"/>
        </w:rPr>
        <w:t>@)$(</w:t>
      </w:r>
      <w:r w:rsidR="00407CE3" w:rsidRPr="00407CE3">
        <w:rPr>
          <w:rFonts w:ascii="Preeti" w:hAnsi="Preeti" w:cs="Arial"/>
          <w:sz w:val="32"/>
          <w:szCs w:val="32"/>
        </w:rPr>
        <w:t xml:space="preserve"> </w:t>
      </w:r>
      <w:r>
        <w:rPr>
          <w:rFonts w:ascii="Preeti" w:hAnsi="Preeti" w:cs="Arial"/>
          <w:sz w:val="32"/>
          <w:szCs w:val="32"/>
        </w:rPr>
        <w:t>ebf} #!</w:t>
      </w:r>
      <w:r w:rsidR="00407CE3" w:rsidRPr="00407CE3">
        <w:rPr>
          <w:rFonts w:ascii="Preeti" w:hAnsi="Preeti" w:cs="Arial"/>
          <w:sz w:val="32"/>
          <w:szCs w:val="32"/>
        </w:rPr>
        <w:t xml:space="preserve"> ut</w:t>
      </w:r>
      <w:r w:rsidR="00740EF7">
        <w:rPr>
          <w:rFonts w:ascii="Preeti" w:hAnsi="Preeti" w:cs="Arial"/>
          <w:sz w:val="32"/>
          <w:szCs w:val="32"/>
        </w:rPr>
        <w:t xml:space="preserve">] ljlwjt ?kdf :yfkgf ePsf] xf] </w:t>
      </w:r>
      <w:r w:rsidR="00407CE3" w:rsidRPr="00407CE3">
        <w:rPr>
          <w:rFonts w:ascii="Preeti" w:hAnsi="Preeti" w:cs="Arial"/>
          <w:sz w:val="32"/>
          <w:szCs w:val="32"/>
        </w:rPr>
        <w:t xml:space="preserve">. ;+:yfn] ;d'bfosf] </w:t>
      </w:r>
      <w:r w:rsidR="00740EF7">
        <w:rPr>
          <w:rFonts w:ascii="Preeti" w:hAnsi="Preeti" w:cs="Arial"/>
          <w:sz w:val="32"/>
          <w:szCs w:val="32"/>
        </w:rPr>
        <w:t>;du| lasf;sf nflu ljleGg ;fem]bf/L ;+:yfx?;+u ldn]/ lzIff, cfocfh{g, :jf:Yo tyf vfg]kfgL, jsfnt h:tf lqmofsnfkx? bfr'{nf lhNnfsf laleGg If]qdf ;+rfng ub]{ cfO/x]sf] 5 .</w:t>
      </w:r>
    </w:p>
    <w:p w:rsidR="00740EF7" w:rsidRDefault="00740EF7" w:rsidP="00740EF7">
      <w:pPr>
        <w:spacing w:after="0" w:line="360" w:lineRule="auto"/>
        <w:ind w:left="540"/>
        <w:jc w:val="both"/>
        <w:rPr>
          <w:rFonts w:ascii="Preeti" w:hAnsi="Preeti" w:cs="Arial"/>
          <w:sz w:val="28"/>
          <w:szCs w:val="28"/>
        </w:rPr>
      </w:pPr>
    </w:p>
    <w:p w:rsidR="00B14A5F" w:rsidRDefault="00F60A3B" w:rsidP="00130F52">
      <w:pPr>
        <w:spacing w:after="0" w:line="360" w:lineRule="auto"/>
        <w:ind w:left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o; ;+:yfn] </w:t>
      </w:r>
      <w:r w:rsidR="00B14A5F" w:rsidRPr="00985F93">
        <w:rPr>
          <w:rFonts w:ascii="Preeti" w:hAnsi="Preeti" w:cs="Times New Roman"/>
          <w:sz w:val="32"/>
          <w:szCs w:val="32"/>
        </w:rPr>
        <w:t xml:space="preserve">u'8 g]j;{ OG6/g]zgn g]kfnsf] cfly{s tyf k|fljlws ;xof]udf </w:t>
      </w:r>
      <w:r w:rsidR="00790825">
        <w:rPr>
          <w:rFonts w:ascii="Preeti" w:hAnsi="Preeti" w:cs="Times New Roman"/>
          <w:sz w:val="32"/>
          <w:szCs w:val="32"/>
        </w:rPr>
        <w:t>bfr</w:t>
      </w:r>
      <w:r w:rsidR="00684E0F">
        <w:rPr>
          <w:rFonts w:ascii="Preeti" w:hAnsi="Preeti" w:cs="Times New Roman"/>
          <w:sz w:val="32"/>
          <w:szCs w:val="32"/>
        </w:rPr>
        <w:t>{</w:t>
      </w:r>
      <w:r w:rsidR="00790825">
        <w:rPr>
          <w:rFonts w:ascii="Preeti" w:hAnsi="Preeti" w:cs="Times New Roman"/>
          <w:sz w:val="32"/>
          <w:szCs w:val="32"/>
        </w:rPr>
        <w:t>'nf</w:t>
      </w:r>
      <w:r w:rsidR="00B14A5F" w:rsidRPr="00985F93">
        <w:rPr>
          <w:rFonts w:ascii="Preeti" w:hAnsi="Preeti" w:cs="Times New Roman"/>
          <w:sz w:val="32"/>
          <w:szCs w:val="32"/>
        </w:rPr>
        <w:t xml:space="preserve"> lhNnfsf ljleGg</w:t>
      </w:r>
      <w:r w:rsidR="00DC1BFD">
        <w:rPr>
          <w:rFonts w:ascii="Preeti" w:hAnsi="Preeti" w:cs="Times New Roman"/>
          <w:sz w:val="32"/>
          <w:szCs w:val="32"/>
        </w:rPr>
        <w:t xml:space="preserve"> </w:t>
      </w:r>
      <w:r w:rsidR="00791785" w:rsidRPr="00C3174D">
        <w:rPr>
          <w:rFonts w:ascii="Preeti" w:hAnsi="Preeti" w:cs="Times New Roman"/>
          <w:sz w:val="32"/>
          <w:szCs w:val="32"/>
        </w:rPr>
        <w:t>dxfsfnL</w:t>
      </w:r>
      <w:r w:rsidR="00B14A5F" w:rsidRPr="00985F93">
        <w:rPr>
          <w:rFonts w:ascii="Preeti" w:hAnsi="Preeti" w:cs="Times New Roman"/>
          <w:sz w:val="32"/>
          <w:szCs w:val="32"/>
        </w:rPr>
        <w:t xml:space="preserve"> gu/kflnsf</w:t>
      </w:r>
      <w:r w:rsidR="00791785">
        <w:rPr>
          <w:rFonts w:ascii="Preeti" w:hAnsi="Preeti" w:cs="Times New Roman"/>
          <w:sz w:val="32"/>
          <w:szCs w:val="32"/>
        </w:rPr>
        <w:t>sf] j8f g+= (</w:t>
      </w:r>
      <w:r w:rsidR="003343A5">
        <w:rPr>
          <w:rFonts w:ascii="Preeti" w:hAnsi="Preeti" w:cs="Times New Roman"/>
          <w:sz w:val="32"/>
          <w:szCs w:val="32"/>
        </w:rPr>
        <w:t xml:space="preserve"> / </w:t>
      </w:r>
      <w:r w:rsidR="003D3FEC">
        <w:rPr>
          <w:rFonts w:ascii="Preeti" w:hAnsi="Preeti" w:cs="Times New Roman"/>
          <w:sz w:val="32"/>
          <w:szCs w:val="32"/>
        </w:rPr>
        <w:t xml:space="preserve">dflnsfch'{g </w:t>
      </w:r>
      <w:r w:rsidR="00B14A5F" w:rsidRPr="00985F93">
        <w:rPr>
          <w:rFonts w:ascii="Preeti" w:hAnsi="Preeti" w:cs="Times New Roman"/>
          <w:sz w:val="32"/>
          <w:szCs w:val="32"/>
        </w:rPr>
        <w:t>ufpFkflnsf</w:t>
      </w:r>
      <w:r w:rsidR="003D3FEC">
        <w:rPr>
          <w:rFonts w:ascii="Preeti" w:hAnsi="Preeti" w:cs="Times New Roman"/>
          <w:sz w:val="32"/>
          <w:szCs w:val="32"/>
        </w:rPr>
        <w:t xml:space="preserve">sf] j8f g+= !,@,#,^,&amp;,* </w:t>
      </w:r>
      <w:r w:rsidR="00B14A5F" w:rsidRPr="00985F93">
        <w:rPr>
          <w:rFonts w:ascii="Preeti" w:hAnsi="Preeti" w:cs="Times New Roman"/>
          <w:sz w:val="32"/>
          <w:szCs w:val="32"/>
        </w:rPr>
        <w:t>x¿df</w:t>
      </w:r>
      <w:r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F60A3B" w:rsidRPr="00740EF7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r w:rsidRPr="00740EF7">
        <w:rPr>
          <w:rFonts w:ascii="Preeti" w:hAnsi="Preeti" w:cs="Times New Roman"/>
          <w:sz w:val="32"/>
          <w:szCs w:val="32"/>
        </w:rPr>
        <w:t xml:space="preserve">lzIff </w:t>
      </w:r>
      <w:r w:rsidR="00F60A3B" w:rsidRPr="00740EF7">
        <w:rPr>
          <w:rFonts w:ascii="Preeti" w:hAnsi="Preeti" w:cs="Times New Roman"/>
          <w:sz w:val="32"/>
          <w:szCs w:val="32"/>
        </w:rPr>
        <w:t xml:space="preserve">M k|f/lDes afn ljsf; tyf lzIffsf] nflu rflxg] z}lIfs, v]ns"b tyf dgf]/~hgfTds ;fdu|Lx¿, </w:t>
      </w:r>
      <w:r w:rsidR="008E4C1E" w:rsidRPr="00740EF7">
        <w:rPr>
          <w:rFonts w:ascii="Preeti" w:hAnsi="Preeti" w:cs="Times New Roman"/>
          <w:sz w:val="32"/>
          <w:szCs w:val="32"/>
        </w:rPr>
        <w:t xml:space="preserve">afnd}qL kmlg{r/, sDKo"6/ tyf </w:t>
      </w:r>
      <w:r w:rsidR="00F60A3B" w:rsidRPr="00740EF7">
        <w:rPr>
          <w:rFonts w:ascii="Preeti" w:hAnsi="Preeti" w:cs="Times New Roman"/>
          <w:sz w:val="32"/>
          <w:szCs w:val="32"/>
        </w:rPr>
        <w:t>lj1fg k|</w:t>
      </w:r>
      <w:r w:rsidR="00DC2823" w:rsidRPr="00740EF7">
        <w:rPr>
          <w:rFonts w:ascii="Preeti" w:hAnsi="Preeti" w:cs="Times New Roman"/>
          <w:sz w:val="32"/>
          <w:szCs w:val="32"/>
        </w:rPr>
        <w:t>of]uzfnfsf] nflu rflxg] ;fdu|Lx¿</w:t>
      </w:r>
      <w:r w:rsidR="00F60A3B" w:rsidRPr="00740EF7">
        <w:rPr>
          <w:rFonts w:ascii="Preeti" w:hAnsi="Preeti" w:cs="Times New Roman"/>
          <w:sz w:val="32"/>
          <w:szCs w:val="32"/>
        </w:rPr>
        <w:t>, k':tsfnosf] nflu rflxg] k':tsx¿</w:t>
      </w:r>
      <w:r w:rsidR="008E4C1E" w:rsidRPr="00740EF7">
        <w:rPr>
          <w:rFonts w:ascii="Preeti" w:hAnsi="Preeti" w:cs="Times New Roman"/>
          <w:sz w:val="32"/>
          <w:szCs w:val="32"/>
        </w:rPr>
        <w:t xml:space="preserve"> – cg';"rL M !</w:t>
      </w:r>
    </w:p>
    <w:p w:rsidR="00F60A3B" w:rsidRPr="00740EF7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 w:rsidRPr="00740EF7">
        <w:rPr>
          <w:rFonts w:ascii="Preeti" w:hAnsi="Preeti" w:cs="Times New Roman"/>
          <w:sz w:val="32"/>
          <w:szCs w:val="32"/>
        </w:rPr>
        <w:t xml:space="preserve">u_ </w:t>
      </w:r>
      <w:r w:rsidR="00130F52" w:rsidRPr="00A758A4">
        <w:rPr>
          <w:rFonts w:ascii="Preeti" w:hAnsi="Preeti" w:cs="Times New Roman"/>
          <w:color w:val="FF0000"/>
          <w:sz w:val="32"/>
          <w:szCs w:val="32"/>
        </w:rPr>
        <w:tab/>
      </w:r>
      <w:r w:rsidRPr="00A758A4">
        <w:rPr>
          <w:rFonts w:ascii="Preeti" w:hAnsi="Preeti" w:cs="Times New Roman"/>
          <w:color w:val="FF0000"/>
          <w:sz w:val="32"/>
          <w:szCs w:val="32"/>
        </w:rPr>
        <w:t>ef}lts lgdf{0f</w:t>
      </w:r>
      <w:r w:rsidR="00F60A3B" w:rsidRPr="00A758A4">
        <w:rPr>
          <w:rFonts w:ascii="Preeti" w:hAnsi="Preeti" w:cs="Times New Roman"/>
          <w:color w:val="FF0000"/>
          <w:sz w:val="32"/>
          <w:szCs w:val="32"/>
        </w:rPr>
        <w:t xml:space="preserve"> M l;d]G6, /8, 9'+uf, afn'jf / sf7 h:tf lgdf{0f ;fdu|L</w:t>
      </w:r>
      <w:r w:rsidR="008E4C1E" w:rsidRPr="00A758A4">
        <w:rPr>
          <w:rFonts w:ascii="Preeti" w:hAnsi="Preeti" w:cs="Times New Roman"/>
          <w:color w:val="FF0000"/>
          <w:sz w:val="32"/>
          <w:szCs w:val="32"/>
        </w:rPr>
        <w:t xml:space="preserve"> – cg';"rL M #</w:t>
      </w:r>
    </w:p>
    <w:p w:rsidR="00F60A3B" w:rsidRPr="00740EF7" w:rsidRDefault="00F60A3B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 w:rsidRPr="00740EF7">
        <w:rPr>
          <w:rFonts w:ascii="Preeti" w:hAnsi="Preeti" w:cs="Times New Roman"/>
          <w:sz w:val="32"/>
          <w:szCs w:val="32"/>
        </w:rPr>
        <w:t xml:space="preserve">3_ </w:t>
      </w:r>
      <w:r w:rsidR="00130F52" w:rsidRPr="00740EF7">
        <w:rPr>
          <w:rFonts w:ascii="Preeti" w:hAnsi="Preeti" w:cs="Times New Roman"/>
          <w:sz w:val="32"/>
          <w:szCs w:val="32"/>
        </w:rPr>
        <w:tab/>
      </w:r>
      <w:r w:rsidR="00660F79" w:rsidRPr="00740EF7">
        <w:rPr>
          <w:rFonts w:ascii="Preeti" w:hAnsi="Preeti" w:cs="Times New Roman"/>
          <w:sz w:val="32"/>
          <w:szCs w:val="32"/>
        </w:rPr>
        <w:t>hLljsf]kfh{g M e]6]g/L cf}iflw,</w:t>
      </w:r>
      <w:r w:rsidR="008E4C1E" w:rsidRPr="00740EF7">
        <w:rPr>
          <w:rFonts w:ascii="Preeti" w:hAnsi="Preeti" w:cs="Times New Roman"/>
          <w:sz w:val="32"/>
          <w:szCs w:val="32"/>
        </w:rPr>
        <w:t xml:space="preserve"> </w:t>
      </w:r>
      <w:r w:rsidR="00254752" w:rsidRPr="00740EF7">
        <w:rPr>
          <w:rFonts w:ascii="Preeti" w:hAnsi="Preeti" w:cs="Times New Roman"/>
          <w:sz w:val="32"/>
          <w:szCs w:val="32"/>
        </w:rPr>
        <w:t xml:space="preserve">:6]zg/L, aLplahg e08f/0f ;fdu|L, </w:t>
      </w:r>
      <w:r w:rsidR="008E4C1E" w:rsidRPr="00740EF7">
        <w:rPr>
          <w:rFonts w:ascii="Preeti" w:hAnsi="Preeti" w:cs="Times New Roman"/>
          <w:sz w:val="32"/>
          <w:szCs w:val="32"/>
        </w:rPr>
        <w:t>s[lqmd uef{wf</w:t>
      </w:r>
      <w:r w:rsidR="00DC2823" w:rsidRPr="00740EF7">
        <w:rPr>
          <w:rFonts w:ascii="Preeti" w:hAnsi="Preeti" w:cs="Times New Roman"/>
          <w:sz w:val="32"/>
          <w:szCs w:val="32"/>
        </w:rPr>
        <w:t>/0f s]Gb|sf] nflu rflxg] ;fdu|L – cg';"rL M $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;fd'bflos ljsf; kl/of]hgfsf] nflu dfly pNn]lvt ;fd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886570" w:rsidRPr="00985F93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886570" w:rsidRDefault="00886570" w:rsidP="00886570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rL</w:t>
      </w:r>
      <w:r>
        <w:rPr>
          <w:rFonts w:ascii="Preeti" w:hAnsi="Preeti" w:cs="Times New Roman"/>
          <w:sz w:val="32"/>
          <w:szCs w:val="32"/>
        </w:rPr>
        <w:t>x¿df pNn]v ul/Psf]</w:t>
      </w:r>
      <w:r w:rsidRPr="00985F93">
        <w:rPr>
          <w:rFonts w:ascii="Preeti" w:hAnsi="Preeti" w:cs="Times New Roman"/>
          <w:sz w:val="32"/>
          <w:szCs w:val="32"/>
        </w:rPr>
        <w:t xml:space="preserve"> ;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 xml:space="preserve">sf] </w:t>
      </w:r>
      <w:r>
        <w:rPr>
          <w:rFonts w:ascii="Preeti" w:hAnsi="Preeti" w:cs="Times New Roman"/>
          <w:sz w:val="32"/>
          <w:szCs w:val="32"/>
        </w:rPr>
        <w:t>lj:t[t ljj/0f / u'0f:t/sf]</w:t>
      </w:r>
      <w:r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>;fdu|Lsf] k|lt OsfO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ug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>
        <w:rPr>
          <w:rFonts w:ascii="Preeti" w:hAnsi="Preeti"/>
          <w:sz w:val="32"/>
          <w:szCs w:val="32"/>
        </w:rPr>
        <w:t xml:space="preserve">klg </w:t>
      </w:r>
      <w:r w:rsidRPr="00E87A53">
        <w:rPr>
          <w:rFonts w:ascii="Preeti" w:hAnsi="Preeti"/>
          <w:sz w:val="32"/>
          <w:szCs w:val="32"/>
        </w:rPr>
        <w:t>:ki6 ?kdf pNn]v ug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886570" w:rsidRDefault="00886570" w:rsidP="00886570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886570" w:rsidRPr="00985F93" w:rsidRDefault="00886570" w:rsidP="00886570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886570" w:rsidRPr="00F2432D" w:rsidRDefault="00886570" w:rsidP="00886570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af]nkq k]z ubf{ cg';"rLdf pNn]v ul/Psf] kmf/ddf ;fdu|Lsf] /sd lj:t[t ¿kdf pNn]v u/L b//]6 a'emfpg' kg]{5 .</w:t>
      </w:r>
    </w:p>
    <w:p w:rsidR="00886570" w:rsidRPr="00985F93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ePsf] </w:t>
      </w:r>
      <w:r w:rsidRPr="00985F93">
        <w:rPr>
          <w:rFonts w:ascii="Preeti" w:hAnsi="Preeti" w:cs="Times New Roman"/>
          <w:sz w:val="32"/>
          <w:szCs w:val="32"/>
        </w:rPr>
        <w:t>sDkgL÷kmd{÷clws[t las]|tf</w:t>
      </w:r>
      <w:r>
        <w:rPr>
          <w:rFonts w:ascii="Preeti" w:hAnsi="Preeti" w:cs="Times New Roman"/>
          <w:sz w:val="32"/>
          <w:szCs w:val="32"/>
        </w:rPr>
        <w:t>;Fu jflif{s ;Demf}tf ul/g]5 .</w:t>
      </w:r>
    </w:p>
    <w:p w:rsidR="00886570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886570" w:rsidRPr="00985F93" w:rsidRDefault="00886570" w:rsidP="0088657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886570" w:rsidRDefault="00886570" w:rsidP="00886570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886570" w:rsidRPr="00985F93" w:rsidRDefault="00886570" w:rsidP="00886570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v= kmd{ btf{sf] k|</w:t>
      </w:r>
      <w:r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886570" w:rsidRPr="00985F93" w:rsidRDefault="00886570" w:rsidP="00886570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Pr="00985F93">
        <w:rPr>
          <w:rFonts w:ascii="Preeti" w:hAnsi="Preeti" w:cs="Himallill"/>
          <w:sz w:val="32"/>
          <w:szCs w:val="32"/>
        </w:rPr>
        <w:t>d"No clej[l4 s/ btf{ tyf kl5Nnf] cfly{s jif{sf]</w:t>
      </w:r>
      <w:r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886570" w:rsidRDefault="00886570" w:rsidP="00886570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</w:t>
      </w:r>
      <w:r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886570" w:rsidRPr="003041FB" w:rsidRDefault="00886570" w:rsidP="00886570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Pr="003041FB">
        <w:rPr>
          <w:rFonts w:ascii="Preeti" w:hAnsi="Preeti" w:cs="Himallill"/>
          <w:sz w:val="32"/>
          <w:szCs w:val="32"/>
        </w:rPr>
        <w:t>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A765D4">
        <w:rPr>
          <w:rFonts w:ascii="Preeti" w:hAnsi="Preeti" w:cs="Himallill"/>
          <w:sz w:val="32"/>
          <w:szCs w:val="32"/>
        </w:rPr>
        <w:t xml:space="preserve">kmfNu'g @#, @)&amp;$ </w:t>
      </w:r>
      <w:r w:rsidR="00A765D4" w:rsidRPr="00FB4018">
        <w:rPr>
          <w:rFonts w:ascii="Preeti" w:hAnsi="Preeti" w:cs="Himallill"/>
          <w:sz w:val="32"/>
          <w:szCs w:val="32"/>
        </w:rPr>
        <w:t xml:space="preserve">tb\g';f/ </w:t>
      </w:r>
      <w:r w:rsidR="00A765D4">
        <w:rPr>
          <w:rFonts w:ascii="Preeti" w:hAnsi="Preeti" w:cs="Himallill"/>
          <w:sz w:val="32"/>
          <w:szCs w:val="32"/>
        </w:rPr>
        <w:t>dfr{ &amp;, @)!*</w:t>
      </w:r>
      <w:r w:rsidR="003343A5">
        <w:rPr>
          <w:rFonts w:ascii="Preeti" w:hAnsi="Preeti" w:cs="Himallill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;fFem %M)) ah]leq a'em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957704">
        <w:rPr>
          <w:rFonts w:ascii="Preeti" w:hAnsi="Preeti" w:cs="Times New Roman"/>
          <w:sz w:val="32"/>
          <w:szCs w:val="32"/>
        </w:rPr>
        <w:t xml:space="preserve"> 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957704">
        <w:rPr>
          <w:rFonts w:ascii="Preeti" w:hAnsi="Preeti" w:cs="Times New Roman"/>
          <w:sz w:val="32"/>
          <w:szCs w:val="32"/>
        </w:rPr>
        <w:t xml:space="preserve"> </w:t>
      </w:r>
      <w:r w:rsidR="001618C1">
        <w:rPr>
          <w:rFonts w:ascii="Preeti" w:hAnsi="Preeti" w:cs="Times New Roman"/>
          <w:b/>
          <w:i/>
          <w:sz w:val="32"/>
          <w:szCs w:val="32"/>
        </w:rPr>
        <w:t xml:space="preserve">;fd'bfoLs u|fld0f ljsf; ;dfh </w:t>
      </w:r>
      <w:r w:rsidR="001618C1" w:rsidRPr="00957704">
        <w:rPr>
          <w:rFonts w:ascii="Preeti" w:hAnsi="Preeti" w:cs="Times New Roman"/>
          <w:b/>
          <w:i/>
          <w:sz w:val="32"/>
          <w:szCs w:val="32"/>
        </w:rPr>
        <w:t>g]kfn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Kff]i6 aS; g+= M</w:t>
      </w:r>
    </w:p>
    <w:p w:rsidR="00E238E8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r w:rsidR="001618C1">
        <w:rPr>
          <w:rFonts w:ascii="Noto Sans" w:hAnsi="Noto Sans" w:cs="Arial"/>
          <w:szCs w:val="32"/>
        </w:rPr>
        <w:t>crds.cdpdcl74</w:t>
      </w:r>
      <w:r w:rsidR="001618C1" w:rsidRPr="00FB4018">
        <w:rPr>
          <w:rFonts w:ascii="Noto Sans" w:hAnsi="Noto Sans" w:cs="Arial"/>
          <w:szCs w:val="32"/>
        </w:rPr>
        <w:t>@gmail.com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tzQyNLe0sDQ0NbZU0lEKTi0uzszPAykwrAUA6F4PASwAAAA="/>
  </w:docVars>
  <w:rsids>
    <w:rsidRoot w:val="000256D0"/>
    <w:rsid w:val="000256D0"/>
    <w:rsid w:val="00041559"/>
    <w:rsid w:val="00097DB4"/>
    <w:rsid w:val="000B1254"/>
    <w:rsid w:val="00123E4D"/>
    <w:rsid w:val="00130F52"/>
    <w:rsid w:val="001618C1"/>
    <w:rsid w:val="00167031"/>
    <w:rsid w:val="00195672"/>
    <w:rsid w:val="00254752"/>
    <w:rsid w:val="002B6C88"/>
    <w:rsid w:val="00310CA2"/>
    <w:rsid w:val="003246C4"/>
    <w:rsid w:val="003343A5"/>
    <w:rsid w:val="003544B3"/>
    <w:rsid w:val="003D0953"/>
    <w:rsid w:val="003D3FEC"/>
    <w:rsid w:val="003F4283"/>
    <w:rsid w:val="00405658"/>
    <w:rsid w:val="00407CE3"/>
    <w:rsid w:val="00414E8B"/>
    <w:rsid w:val="00454344"/>
    <w:rsid w:val="00465301"/>
    <w:rsid w:val="004B5BBD"/>
    <w:rsid w:val="005A373D"/>
    <w:rsid w:val="005B49B5"/>
    <w:rsid w:val="00660F79"/>
    <w:rsid w:val="006620FF"/>
    <w:rsid w:val="00675D44"/>
    <w:rsid w:val="00684E0F"/>
    <w:rsid w:val="006C7D44"/>
    <w:rsid w:val="00740EF7"/>
    <w:rsid w:val="00790825"/>
    <w:rsid w:val="00791785"/>
    <w:rsid w:val="0080033B"/>
    <w:rsid w:val="008044F2"/>
    <w:rsid w:val="00830625"/>
    <w:rsid w:val="008556F8"/>
    <w:rsid w:val="00886570"/>
    <w:rsid w:val="00896C21"/>
    <w:rsid w:val="008E4C1E"/>
    <w:rsid w:val="00957704"/>
    <w:rsid w:val="00976DEE"/>
    <w:rsid w:val="00977287"/>
    <w:rsid w:val="00985F93"/>
    <w:rsid w:val="00994721"/>
    <w:rsid w:val="00A03B29"/>
    <w:rsid w:val="00A2774E"/>
    <w:rsid w:val="00A409ED"/>
    <w:rsid w:val="00A758A4"/>
    <w:rsid w:val="00A765D4"/>
    <w:rsid w:val="00B14A5F"/>
    <w:rsid w:val="00B91F14"/>
    <w:rsid w:val="00B92EF5"/>
    <w:rsid w:val="00C3174D"/>
    <w:rsid w:val="00C66717"/>
    <w:rsid w:val="00CF2217"/>
    <w:rsid w:val="00CF3208"/>
    <w:rsid w:val="00D14C9F"/>
    <w:rsid w:val="00D2688D"/>
    <w:rsid w:val="00D75203"/>
    <w:rsid w:val="00DC1BFD"/>
    <w:rsid w:val="00DC2823"/>
    <w:rsid w:val="00DD2421"/>
    <w:rsid w:val="00E238E8"/>
    <w:rsid w:val="00ED1E2F"/>
    <w:rsid w:val="00ED6BA5"/>
    <w:rsid w:val="00F2432D"/>
    <w:rsid w:val="00F46D1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23</cp:revision>
  <cp:lastPrinted>2018-02-09T08:34:00Z</cp:lastPrinted>
  <dcterms:created xsi:type="dcterms:W3CDTF">2018-02-09T11:40:00Z</dcterms:created>
  <dcterms:modified xsi:type="dcterms:W3CDTF">2018-02-14T10:53:00Z</dcterms:modified>
</cp:coreProperties>
</file>